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666b5de778acf00aeb78c5151bedab50fc36823"/>
    <w:p>
      <w:pPr>
        <w:pStyle w:val="Heading1"/>
      </w:pPr>
      <w:r>
        <w:t xml:space="preserve">Cover Letter for Accountant Position in United States New York City</w:t>
      </w:r>
    </w:p>
    <w:p>
      <w:pPr>
        <w:pStyle w:val="FirstParagraph"/>
      </w:pPr>
      <w:r>
        <w:t xml:space="preserve">Dear [Hiring Manager's Name],</w:t>
      </w:r>
    </w:p>
    <w:p>
      <w:pPr>
        <w:pStyle w:val="BodyText"/>
      </w:pPr>
      <w:r>
        <w:t xml:space="preserve">I am writing to express my interest in the Accountant position at your esteemed organization in the United States New York City. As a dedicated and detail-oriented accounting professional with [X years] of experience in financial reporting, tax compliance, and business analysis, I am eager to contribute my expertise to a dynamic team in one of the most influential financial hubs in the world. New York City’s unique blend of global commerce, regulatory complexity, and innovation aligns perfectly with my career goals as an Accountant, and I am excited about the opportunity to grow professionally within this vibrant environment.</w:t>
      </w:r>
    </w:p>
    <w:bookmarkStart w:id="20" w:name="why-this-cover-letter-matters"/>
    <w:p>
      <w:pPr>
        <w:pStyle w:val="Heading2"/>
      </w:pPr>
      <w:r>
        <w:t xml:space="preserve">Why This Cover Letter Matters</w:t>
      </w:r>
    </w:p>
    <w:p>
      <w:pPr>
        <w:pStyle w:val="FirstParagraph"/>
      </w:pPr>
      <w:r>
        <w:t xml:space="preserve">A well-crafted cover letter is a critical component of any job application, especially for an Accountant role in New York City. It serves as a narrative that connects your qualifications to the specific needs of the employer while demonstrating your understanding of the local business landscape. As an Accountant, I understand that precision, compliance, and adaptability are non-negotiables in a city where financial regulations are stringent and competition is fierce. This cover letter reflects my commitment to these principles and my passion for delivering value through meticulous financial stewardship.</w:t>
      </w:r>
    </w:p>
    <w:bookmarkEnd w:id="20"/>
    <w:bookmarkStart w:id="21" w:name="professional-background"/>
    <w:p>
      <w:pPr>
        <w:pStyle w:val="Heading2"/>
      </w:pPr>
      <w:r>
        <w:t xml:space="preserve">Professional Background</w:t>
      </w:r>
    </w:p>
    <w:p>
      <w:pPr>
        <w:pStyle w:val="FirstParagraph"/>
      </w:pPr>
      <w:r>
        <w:t xml:space="preserve">With [X years] of experience in the accounting field, I have developed a robust skill set that includes financial statement preparation, tax planning, and internal audit processes. My work at [Previous Company Name] involved managing multi-state tax filings for a portfolio of clients operating across the United States New York City. This role required not only technical proficiency but also an acute awareness of local regulations, such as New York’s complex sales tax requirements and NYC-specific payroll mandates. These experiences have equipped me to navigate the unique challenges of accounting in a city where compliance is paramount.</w:t>
      </w:r>
    </w:p>
    <w:p>
      <w:pPr>
        <w:pStyle w:val="BodyText"/>
      </w:pPr>
      <w:r>
        <w:t xml:space="preserve">In addition to my technical expertise, I have consistently demonstrated strong interpersonal skills that are vital for an Accountant. Whether collaborating with cross-functional teams or advising clients on financial strategies, I prioritize clear communication and transparency. For instance, during my tenure at [Previous Company Name], I implemented a streamlined reporting system that reduced processing time by 25% while improving accuracy. This initiative not only enhanced operational efficiency but also strengthened client trust in our services.</w:t>
      </w:r>
    </w:p>
    <w:bookmarkEnd w:id="21"/>
    <w:bookmarkStart w:id="22" w:name="why-new-york-city-a-strategic-choice"/>
    <w:p>
      <w:pPr>
        <w:pStyle w:val="Heading2"/>
      </w:pPr>
      <w:r>
        <w:t xml:space="preserve">Why New York City? A Strategic Choice</w:t>
      </w:r>
    </w:p>
    <w:p>
      <w:pPr>
        <w:pStyle w:val="FirstParagraph"/>
      </w:pPr>
      <w:r>
        <w:t xml:space="preserve">New York City is a global financial epicenter, home to Fortune 500 companies, startups, and multinational corporations. As an Accountant, I am drawn to this environment because it offers unparalleled opportunities to work on high-impact projects and engage with diverse industries. The city’s regulatory landscape demands a high level of expertise, which I have consistently met through my education and professional experience.</w:t>
      </w:r>
    </w:p>
    <w:p>
      <w:pPr>
        <w:pStyle w:val="BodyText"/>
      </w:pPr>
      <w:r>
        <w:t xml:space="preserve">My decision to pursue an Accountant role in the United States New York City is rooted in my belief that this location provides the ideal platform to leverage my skills. For example, the demand for Accountants in NYC is driven by its status as a financial services hub, with firms requiring specialists who understand local and federal tax codes. Additionally, the city’s fast-paced environment fosters innovation, and I am eager to contribute to organizations that embrace forward-thinking financial practices.</w:t>
      </w:r>
    </w:p>
    <w:bookmarkEnd w:id="22"/>
    <w:bookmarkStart w:id="23" w:name="skills-and-qualifications"/>
    <w:p>
      <w:pPr>
        <w:pStyle w:val="Heading2"/>
      </w:pPr>
      <w:r>
        <w:t xml:space="preserve">Skills and Qualifications</w:t>
      </w:r>
    </w:p>
    <w:p>
      <w:pPr>
        <w:pStyle w:val="FirstParagraph"/>
      </w:pPr>
      <w:r>
        <w:t xml:space="preserve">As an Accountant, I bring a combination of technical knowledge and practical experience that aligns with the requirements of this role. My proficiency in accounting software such as QuickBooks, SAP, and Xero enables me to streamline financial processes efficiently. I am also well-versed in Generally Accepted Accounting Principles (GAAP) and International Financial Reporting Standards (IFRS), ensuring that all financial documentation meets the highest standards of accuracy.</w:t>
      </w:r>
    </w:p>
    <w:p>
      <w:pPr>
        <w:pStyle w:val="BodyText"/>
      </w:pPr>
      <w:r>
        <w:t xml:space="preserve">In addition to my technical skills, I possess strong analytical abilities that allow me to interpret financial data and provide actionable insights. For instance, during a recent project at [Previous Company Name], I conducted a comprehensive cost-benefit analysis for a client’s investment portfolio, which resulted in a 15% reduction in operational costs. This outcome underscored the importance of strategic financial planning and reinforced my commitment to delivering value through meticulous analysis.</w:t>
      </w:r>
    </w:p>
    <w:bookmarkEnd w:id="23"/>
    <w:bookmarkStart w:id="24" w:name="why-your-organization"/>
    <w:p>
      <w:pPr>
        <w:pStyle w:val="Heading2"/>
      </w:pPr>
      <w:r>
        <w:t xml:space="preserve">Why Your Organization?</w:t>
      </w:r>
    </w:p>
    <w:p>
      <w:pPr>
        <w:pStyle w:val="FirstParagraph"/>
      </w:pPr>
      <w:r>
        <w:t xml:space="preserve">Your organization’s reputation for excellence in [specific industry or service] resonates deeply with my professional values. I am particularly impressed by your [mention a specific achievement, project, or initiative related to the company]. As an Accountant, I understand the importance of aligning with an organization that prioritizes integrity, innovation, and client satisfaction—qualities that your company exemplifies.</w:t>
      </w:r>
    </w:p>
    <w:p>
      <w:pPr>
        <w:pStyle w:val="BodyText"/>
      </w:pPr>
      <w:r>
        <w:t xml:space="preserve">Furthermore, the opportunity to work in New York City allows me to contribute to a community where financial expertise is highly valued. I am confident that my background in accounting, combined with my passion for problem-solving and continuous learning, will enable me to make a meaningful impact at your organization. I am eager to bring my skills in financial management, compliance, and strategic planning to support your team’s goals.</w:t>
      </w:r>
    </w:p>
    <w:bookmarkEnd w:id="24"/>
    <w:bookmarkStart w:id="25" w:name="closing-thoughts"/>
    <w:p>
      <w:pPr>
        <w:pStyle w:val="Heading2"/>
      </w:pPr>
      <w:r>
        <w:t xml:space="preserve">Closing Thoughts</w:t>
      </w:r>
    </w:p>
    <w:p>
      <w:pPr>
        <w:pStyle w:val="FirstParagraph"/>
      </w:pPr>
      <w:r>
        <w:t xml:space="preserve">Thank you for considering my application for the Accountant position at your organization in the United States New York City. I am enthusiastic about the possibility of contributing to your team and am available at your convenience for an interview. Please feel free to contact me via email at [your email address] or by phone at [your phone number] to discuss my qualifications further.</w:t>
      </w:r>
    </w:p>
    <w:p>
      <w:pPr>
        <w:pStyle w:val="BodyText"/>
      </w:pPr>
      <w:r>
        <w:t xml:space="preserve">I look forward to the opportunity to collaborate with you and contribute to the continued success of your organization in one of the world’s most dynamic financial centers.</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United States New York City</dc:title>
  <dc:creator/>
  <dc:language>en</dc:language>
  <cp:keywords/>
  <dcterms:created xsi:type="dcterms:W3CDTF">2026-07-24T18:06:18Z</dcterms:created>
  <dcterms:modified xsi:type="dcterms:W3CDTF">2026-07-24T18:06:18Z</dcterms:modified>
</cp:coreProperties>
</file>

<file path=docProps/custom.xml><?xml version="1.0" encoding="utf-8"?>
<Properties xmlns="http://schemas.openxmlformats.org/officeDocument/2006/custom-properties" xmlns:vt="http://schemas.openxmlformats.org/officeDocument/2006/docPropsVTypes"/>
</file>